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801"/>
        <w:gridCol w:w="412"/>
        <w:gridCol w:w="1101"/>
        <w:gridCol w:w="372"/>
        <w:gridCol w:w="814"/>
        <w:gridCol w:w="13"/>
        <w:gridCol w:w="525"/>
        <w:gridCol w:w="374"/>
        <w:gridCol w:w="170"/>
        <w:gridCol w:w="437"/>
        <w:gridCol w:w="1199"/>
        <w:gridCol w:w="1809"/>
      </w:tblGrid>
      <w:tr w:rsidR="00516BA6" w:rsidRPr="00516BA6" w14:paraId="7855021E" w14:textId="77777777" w:rsidTr="00516BA6">
        <w:trPr>
          <w:trHeight w:val="288"/>
        </w:trPr>
        <w:tc>
          <w:tcPr>
            <w:tcW w:w="5000" w:type="pct"/>
            <w:gridSpan w:val="1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6D68A9" w14:textId="77777777" w:rsidR="00516BA6" w:rsidRPr="00DE6DAC" w:rsidRDefault="00516BA6" w:rsidP="006A67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BF8F00"/>
              </w:rPr>
            </w:pPr>
            <w:r w:rsidRPr="004D34AD">
              <w:rPr>
                <w:rFonts w:ascii="Tahoma" w:eastAsia="Times New Roman" w:hAnsi="Tahoma" w:cs="Tahoma"/>
                <w:b/>
                <w:bCs/>
                <w:color w:val="000000" w:themeColor="text1"/>
                <w:sz w:val="60"/>
                <w:szCs w:val="60"/>
              </w:rPr>
              <w:t>Electronic Repair Quotation</w:t>
            </w:r>
          </w:p>
        </w:tc>
      </w:tr>
      <w:tr w:rsidR="00516BA6" w:rsidRPr="00516BA6" w14:paraId="44A98A54" w14:textId="77777777" w:rsidTr="00516BA6">
        <w:trPr>
          <w:trHeight w:val="20"/>
        </w:trPr>
        <w:tc>
          <w:tcPr>
            <w:tcW w:w="5000" w:type="pct"/>
            <w:gridSpan w:val="1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3F3A39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8F00"/>
              </w:rPr>
            </w:pPr>
          </w:p>
        </w:tc>
      </w:tr>
      <w:tr w:rsidR="00516BA6" w:rsidRPr="00516BA6" w14:paraId="308B5B49" w14:textId="77777777" w:rsidTr="00516BA6">
        <w:trPr>
          <w:trHeight w:val="300"/>
        </w:trPr>
        <w:tc>
          <w:tcPr>
            <w:tcW w:w="99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C8877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Quotation #:</w:t>
            </w:r>
          </w:p>
        </w:tc>
        <w:tc>
          <w:tcPr>
            <w:tcW w:w="1793" w:type="pct"/>
            <w:gridSpan w:val="6"/>
            <w:tcBorders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427C0FCD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70BC2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2" w:type="pct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AD49C" w14:textId="77777777" w:rsidR="00516BA6" w:rsidRPr="004D34AD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[Company Name]</w:t>
            </w:r>
          </w:p>
        </w:tc>
      </w:tr>
      <w:tr w:rsidR="00516BA6" w:rsidRPr="00516BA6" w14:paraId="4CC90F81" w14:textId="77777777" w:rsidTr="00516BA6">
        <w:trPr>
          <w:trHeight w:val="300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C7AC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Quotation Date:</w:t>
            </w:r>
          </w:p>
        </w:tc>
        <w:tc>
          <w:tcPr>
            <w:tcW w:w="1793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5CAE0E9D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38410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2A4A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[Address]</w:t>
            </w:r>
          </w:p>
        </w:tc>
      </w:tr>
      <w:tr w:rsidR="00516BA6" w:rsidRPr="00516BA6" w14:paraId="3BDEF053" w14:textId="77777777" w:rsidTr="00516BA6">
        <w:trPr>
          <w:trHeight w:val="300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B1A9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Valid Till:</w:t>
            </w:r>
          </w:p>
        </w:tc>
        <w:tc>
          <w:tcPr>
            <w:tcW w:w="1793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2A008C85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B81E9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BF4F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[Phone Number]</w:t>
            </w:r>
          </w:p>
        </w:tc>
      </w:tr>
      <w:tr w:rsidR="00516BA6" w:rsidRPr="00516BA6" w14:paraId="718DF7A0" w14:textId="77777777" w:rsidTr="00516BA6">
        <w:trPr>
          <w:trHeight w:val="300"/>
        </w:trPr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66396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Date:</w:t>
            </w:r>
          </w:p>
        </w:tc>
        <w:tc>
          <w:tcPr>
            <w:tcW w:w="1793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5A175D9D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2E12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740CE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[Email]</w:t>
            </w:r>
          </w:p>
        </w:tc>
      </w:tr>
      <w:tr w:rsidR="00516BA6" w:rsidRPr="00516BA6" w14:paraId="311DBB3D" w14:textId="77777777" w:rsidTr="00516BA6">
        <w:trPr>
          <w:trHeight w:val="20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19854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6BA6" w:rsidRPr="00516BA6" w14:paraId="2BAEFA5E" w14:textId="77777777" w:rsidTr="00516BA6">
        <w:trPr>
          <w:trHeight w:val="315"/>
        </w:trPr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DC37" w14:textId="77777777" w:rsidR="00516BA6" w:rsidRPr="004D34AD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Customer Info</w:t>
            </w:r>
          </w:p>
        </w:tc>
        <w:tc>
          <w:tcPr>
            <w:tcW w:w="25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07A4" w14:textId="77777777" w:rsidR="00516BA6" w:rsidRPr="004D34AD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Repair Info</w:t>
            </w:r>
          </w:p>
        </w:tc>
      </w:tr>
      <w:tr w:rsidR="00516BA6" w:rsidRPr="00516BA6" w14:paraId="2758EA98" w14:textId="77777777" w:rsidTr="00516BA6">
        <w:trPr>
          <w:trHeight w:val="300"/>
        </w:trPr>
        <w:tc>
          <w:tcPr>
            <w:tcW w:w="249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AF2D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[Name]</w:t>
            </w:r>
          </w:p>
        </w:tc>
        <w:tc>
          <w:tcPr>
            <w:tcW w:w="8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8590A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Make: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9CD309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16BA6" w:rsidRPr="00516BA6" w14:paraId="26A508F1" w14:textId="77777777" w:rsidTr="00516BA6">
        <w:trPr>
          <w:trHeight w:val="300"/>
        </w:trPr>
        <w:tc>
          <w:tcPr>
            <w:tcW w:w="249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9978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[Address]</w:t>
            </w:r>
          </w:p>
        </w:tc>
        <w:tc>
          <w:tcPr>
            <w:tcW w:w="8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858AC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Model: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E3EB4A5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16BA6" w:rsidRPr="00516BA6" w14:paraId="1794B87B" w14:textId="77777777" w:rsidTr="00516BA6">
        <w:trPr>
          <w:trHeight w:val="300"/>
        </w:trPr>
        <w:tc>
          <w:tcPr>
            <w:tcW w:w="249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C7B7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[Phone Number]</w:t>
            </w:r>
          </w:p>
        </w:tc>
        <w:tc>
          <w:tcPr>
            <w:tcW w:w="8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E79DD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Serial #: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61610F2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16BA6" w:rsidRPr="00516BA6" w14:paraId="147CE8E9" w14:textId="77777777" w:rsidTr="00516BA6">
        <w:trPr>
          <w:trHeight w:val="300"/>
        </w:trPr>
        <w:tc>
          <w:tcPr>
            <w:tcW w:w="249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12BC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[Email]</w:t>
            </w:r>
          </w:p>
        </w:tc>
        <w:tc>
          <w:tcPr>
            <w:tcW w:w="8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9E26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Adaptor: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EF4E833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16BA6" w:rsidRPr="00516BA6" w14:paraId="4865E89F" w14:textId="77777777" w:rsidTr="00516BA6">
        <w:trPr>
          <w:trHeight w:val="300"/>
        </w:trPr>
        <w:tc>
          <w:tcPr>
            <w:tcW w:w="249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FFA34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6245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Battery: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CF8EA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16BA6" w:rsidRPr="00516BA6" w14:paraId="16A93886" w14:textId="77777777" w:rsidTr="00516BA6">
        <w:trPr>
          <w:trHeight w:val="20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FDC6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6BA6" w:rsidRPr="00516BA6" w14:paraId="407AC93F" w14:textId="77777777" w:rsidTr="004D34AD">
        <w:trPr>
          <w:trHeight w:val="504"/>
        </w:trPr>
        <w:tc>
          <w:tcPr>
            <w:tcW w:w="2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74EA2ADE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Job Performed</w:t>
            </w:r>
          </w:p>
        </w:tc>
        <w:tc>
          <w:tcPr>
            <w:tcW w:w="1956" w:type="pct"/>
            <w:gridSpan w:val="7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000000" w:themeFill="text1"/>
            <w:noWrap/>
            <w:vAlign w:val="center"/>
            <w:hideMark/>
          </w:tcPr>
          <w:p w14:paraId="567B7DB5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ate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5A927AB8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Amount</w:t>
            </w:r>
          </w:p>
        </w:tc>
      </w:tr>
      <w:tr w:rsidR="00516BA6" w:rsidRPr="00516BA6" w14:paraId="63390399" w14:textId="77777777" w:rsidTr="00516BA6">
        <w:trPr>
          <w:trHeight w:val="504"/>
        </w:trPr>
        <w:tc>
          <w:tcPr>
            <w:tcW w:w="2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5F03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Chip level repair</w:t>
            </w:r>
          </w:p>
        </w:tc>
        <w:tc>
          <w:tcPr>
            <w:tcW w:w="1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4C9DD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0D99C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</w:tr>
      <w:tr w:rsidR="00516BA6" w:rsidRPr="00516BA6" w14:paraId="6487360B" w14:textId="77777777" w:rsidTr="002376A1">
        <w:trPr>
          <w:trHeight w:val="504"/>
        </w:trPr>
        <w:tc>
          <w:tcPr>
            <w:tcW w:w="2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4BE654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DVD reader repair</w:t>
            </w:r>
          </w:p>
        </w:tc>
        <w:tc>
          <w:tcPr>
            <w:tcW w:w="1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CFE94E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A35FF12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</w:tr>
      <w:tr w:rsidR="00516BA6" w:rsidRPr="00516BA6" w14:paraId="194CE3BC" w14:textId="77777777" w:rsidTr="00516BA6">
        <w:trPr>
          <w:trHeight w:val="504"/>
        </w:trPr>
        <w:tc>
          <w:tcPr>
            <w:tcW w:w="2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4267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Labor Charges</w:t>
            </w:r>
          </w:p>
        </w:tc>
        <w:tc>
          <w:tcPr>
            <w:tcW w:w="1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D2D4E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D28B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</w:tr>
      <w:tr w:rsidR="00516BA6" w:rsidRPr="00516BA6" w14:paraId="670E4C6F" w14:textId="77777777" w:rsidTr="002376A1">
        <w:trPr>
          <w:trHeight w:val="504"/>
        </w:trPr>
        <w:tc>
          <w:tcPr>
            <w:tcW w:w="2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5C9507B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7214678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2991D85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516BA6" w:rsidRPr="00516BA6" w14:paraId="493BFFEE" w14:textId="77777777" w:rsidTr="00516BA6">
        <w:trPr>
          <w:trHeight w:val="504"/>
        </w:trPr>
        <w:tc>
          <w:tcPr>
            <w:tcW w:w="2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255A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BE2C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BF8F00"/>
                <w:sz w:val="20"/>
                <w:szCs w:val="2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549B" w14:textId="77777777" w:rsidR="00516BA6" w:rsidRPr="004D34AD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otal: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A81B" w14:textId="77777777" w:rsidR="00516BA6" w:rsidRPr="004D34AD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s.</w:t>
            </w:r>
            <w:r w:rsidR="00516BA6"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550.00</w:t>
            </w:r>
          </w:p>
        </w:tc>
      </w:tr>
      <w:tr w:rsidR="00516BA6" w:rsidRPr="00516BA6" w14:paraId="12C9434C" w14:textId="77777777" w:rsidTr="004D34AD">
        <w:trPr>
          <w:trHeight w:val="504"/>
        </w:trPr>
        <w:tc>
          <w:tcPr>
            <w:tcW w:w="1226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noWrap/>
            <w:vAlign w:val="center"/>
            <w:hideMark/>
          </w:tcPr>
          <w:p w14:paraId="1DD62B6C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Part #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noWrap/>
            <w:vAlign w:val="center"/>
            <w:hideMark/>
          </w:tcPr>
          <w:p w14:paraId="3C4C9F88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Part Name</w:t>
            </w:r>
          </w:p>
        </w:tc>
        <w:tc>
          <w:tcPr>
            <w:tcW w:w="1050" w:type="pct"/>
            <w:gridSpan w:val="5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noWrap/>
            <w:vAlign w:val="center"/>
            <w:hideMark/>
          </w:tcPr>
          <w:p w14:paraId="62910151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Qty</w:t>
            </w: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000000" w:themeFill="text1"/>
            <w:noWrap/>
            <w:vAlign w:val="center"/>
            <w:hideMark/>
          </w:tcPr>
          <w:p w14:paraId="6FEC6341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Unit Price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5AA8A4DB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Amount</w:t>
            </w:r>
          </w:p>
        </w:tc>
      </w:tr>
      <w:tr w:rsidR="00516BA6" w:rsidRPr="00516BA6" w14:paraId="3D322163" w14:textId="77777777" w:rsidTr="00516BA6">
        <w:trPr>
          <w:trHeight w:val="504"/>
        </w:trPr>
        <w:tc>
          <w:tcPr>
            <w:tcW w:w="1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77700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#12344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2446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CMOS change</w:t>
            </w:r>
          </w:p>
        </w:tc>
        <w:tc>
          <w:tcPr>
            <w:tcW w:w="105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57323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EDA28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42592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</w:tr>
      <w:tr w:rsidR="00516BA6" w:rsidRPr="00516BA6" w14:paraId="31EC0B98" w14:textId="77777777" w:rsidTr="002376A1">
        <w:trPr>
          <w:trHeight w:val="504"/>
        </w:trPr>
        <w:tc>
          <w:tcPr>
            <w:tcW w:w="1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737BA84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#12345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FB34D7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 xml:space="preserve">Fan </w:t>
            </w:r>
          </w:p>
        </w:tc>
        <w:tc>
          <w:tcPr>
            <w:tcW w:w="105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327029C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A9BE0BB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093968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1,000.0</w:t>
            </w:r>
            <w:bookmarkStart w:id="0" w:name="_GoBack"/>
            <w:bookmarkEnd w:id="0"/>
            <w:r w:rsidR="00516BA6" w:rsidRPr="00516BA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516BA6" w:rsidRPr="00516BA6" w14:paraId="6BB8EBF7" w14:textId="77777777" w:rsidTr="00516BA6">
        <w:trPr>
          <w:trHeight w:val="504"/>
        </w:trPr>
        <w:tc>
          <w:tcPr>
            <w:tcW w:w="1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A4A1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#12346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9893B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RAM</w:t>
            </w:r>
          </w:p>
        </w:tc>
        <w:tc>
          <w:tcPr>
            <w:tcW w:w="105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286FC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306A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1532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</w:tr>
      <w:tr w:rsidR="00516BA6" w:rsidRPr="00516BA6" w14:paraId="7CA16E56" w14:textId="77777777" w:rsidTr="002376A1">
        <w:trPr>
          <w:trHeight w:val="504"/>
        </w:trPr>
        <w:tc>
          <w:tcPr>
            <w:tcW w:w="1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041438A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#12347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2C8D2AF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5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D475D56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5D49D4F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8A3BD49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</w:tr>
      <w:tr w:rsidR="00516BA6" w:rsidRPr="00516BA6" w14:paraId="249C1EBA" w14:textId="77777777" w:rsidTr="00516BA6">
        <w:trPr>
          <w:trHeight w:val="504"/>
        </w:trPr>
        <w:tc>
          <w:tcPr>
            <w:tcW w:w="2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2CAC2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5582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23EAE" w14:textId="77777777" w:rsidR="00516BA6" w:rsidRPr="004D34AD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otal: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B8CFA" w14:textId="77777777" w:rsidR="00516BA6" w:rsidRPr="004D34AD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s.</w:t>
            </w:r>
            <w:r w:rsidR="00516BA6"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4,000.00</w:t>
            </w:r>
          </w:p>
        </w:tc>
      </w:tr>
      <w:tr w:rsidR="00516BA6" w:rsidRPr="00516BA6" w14:paraId="68A45A92" w14:textId="77777777" w:rsidTr="002376A1">
        <w:trPr>
          <w:trHeight w:val="576"/>
        </w:trPr>
        <w:tc>
          <w:tcPr>
            <w:tcW w:w="1836" w:type="pct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4537920" w14:textId="77777777" w:rsidR="00516BA6" w:rsidRPr="004D34AD" w:rsidRDefault="00516BA6" w:rsidP="00516BA6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ayment Method:</w:t>
            </w:r>
          </w:p>
          <w:p w14:paraId="615A72E6" w14:textId="77777777" w:rsidR="00516BA6" w:rsidRPr="00516BA6" w:rsidRDefault="00516BA6" w:rsidP="00516BA6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Master Card, Visa Card</w:t>
            </w:r>
          </w:p>
          <w:p w14:paraId="65F6DD2F" w14:textId="77777777" w:rsidR="00516BA6" w:rsidRPr="00516BA6" w:rsidRDefault="00516BA6" w:rsidP="00516BA6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BF8F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We Accept Cheque Also.</w:t>
            </w:r>
          </w:p>
        </w:tc>
        <w:tc>
          <w:tcPr>
            <w:tcW w:w="1256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04909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8F0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4ECCDE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Subtotal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161806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4,550.00</w:t>
            </w:r>
          </w:p>
        </w:tc>
      </w:tr>
      <w:tr w:rsidR="00516BA6" w:rsidRPr="00516BA6" w14:paraId="392C078E" w14:textId="77777777" w:rsidTr="00516BA6">
        <w:trPr>
          <w:trHeight w:val="576"/>
        </w:trPr>
        <w:tc>
          <w:tcPr>
            <w:tcW w:w="1836" w:type="pct"/>
            <w:gridSpan w:val="3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37C51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6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4EAC5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F5C02" w14:textId="77777777" w:rsidR="00516BA6" w:rsidRPr="00516BA6" w:rsidRDefault="00D96220" w:rsidP="00D962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ST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 xml:space="preserve"> @</w:t>
            </w:r>
            <w:r>
              <w:rPr>
                <w:rFonts w:ascii="Calibri" w:eastAsia="Times New Roman" w:hAnsi="Calibri" w:cs="Calibri"/>
                <w:color w:val="000000"/>
              </w:rPr>
              <w:t>18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 xml:space="preserve"> % 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9ADC5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color w:val="000000"/>
              </w:rPr>
              <w:t>227.50</w:t>
            </w:r>
          </w:p>
        </w:tc>
      </w:tr>
      <w:tr w:rsidR="00516BA6" w:rsidRPr="00516BA6" w14:paraId="1EF6265D" w14:textId="77777777" w:rsidTr="004D34AD">
        <w:trPr>
          <w:trHeight w:val="576"/>
        </w:trPr>
        <w:tc>
          <w:tcPr>
            <w:tcW w:w="1836" w:type="pct"/>
            <w:gridSpan w:val="3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93C5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6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3EDD2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7777516D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Grand Total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377BAF05" w14:textId="77777777" w:rsidR="00516BA6" w:rsidRPr="00516BA6" w:rsidRDefault="00D96220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s.</w:t>
            </w:r>
            <w:r w:rsidR="00516BA6" w:rsidRPr="00516BA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4,777.50</w:t>
            </w:r>
          </w:p>
        </w:tc>
      </w:tr>
      <w:tr w:rsidR="00516BA6" w:rsidRPr="00516BA6" w14:paraId="4E52E5F7" w14:textId="77777777" w:rsidTr="00516BA6">
        <w:trPr>
          <w:trHeight w:val="20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A8591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6BA6" w:rsidRPr="00516BA6" w14:paraId="10B0B866" w14:textId="77777777" w:rsidTr="00516BA6">
        <w:trPr>
          <w:trHeight w:val="144"/>
        </w:trPr>
        <w:tc>
          <w:tcPr>
            <w:tcW w:w="183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D09D9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8F00"/>
              </w:rPr>
            </w:pPr>
            <w:r w:rsidRPr="004D34A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erms &amp; Conditions:</w:t>
            </w:r>
          </w:p>
        </w:tc>
        <w:tc>
          <w:tcPr>
            <w:tcW w:w="3164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FB0DB" w14:textId="77777777" w:rsidR="00516BA6" w:rsidRPr="00516BA6" w:rsidRDefault="00516BA6" w:rsidP="00516B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516BA6" w:rsidRPr="00516BA6" w14:paraId="590406D8" w14:textId="77777777" w:rsidTr="00516BA6">
        <w:trPr>
          <w:trHeight w:val="144"/>
        </w:trPr>
        <w:tc>
          <w:tcPr>
            <w:tcW w:w="183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D7D3" w14:textId="77777777" w:rsidR="00516BA6" w:rsidRPr="00516BA6" w:rsidRDefault="00516BA6" w:rsidP="00516B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16BA6">
              <w:rPr>
                <w:rFonts w:ascii="Calibri" w:eastAsia="Times New Roman" w:hAnsi="Calibri" w:cs="Calibri"/>
                <w:color w:val="000000"/>
              </w:rPr>
              <w:t>Payment Done Within 30 Days.</w:t>
            </w:r>
          </w:p>
        </w:tc>
        <w:tc>
          <w:tcPr>
            <w:tcW w:w="3164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B162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6BA6" w:rsidRPr="00516BA6" w14:paraId="082A6DD7" w14:textId="77777777" w:rsidTr="00516BA6">
        <w:trPr>
          <w:trHeight w:val="20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76B42" w14:textId="77777777" w:rsidR="00516BA6" w:rsidRPr="00516BA6" w:rsidRDefault="00516BA6" w:rsidP="00516BA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EC480AF" w14:textId="77777777" w:rsidR="00430A1F" w:rsidRPr="006A673B" w:rsidRDefault="00430A1F" w:rsidP="006A673B">
      <w:pPr>
        <w:spacing w:after="0" w:line="276" w:lineRule="auto"/>
        <w:rPr>
          <w:sz w:val="24"/>
        </w:rPr>
      </w:pPr>
    </w:p>
    <w:sectPr w:rsidR="00430A1F" w:rsidRPr="006A673B" w:rsidSect="00516BA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G3NDIyMTQ0MzNQ0lEKTi0uzszPAykwqgUAkW3N/CwAAAA="/>
  </w:docVars>
  <w:rsids>
    <w:rsidRoot w:val="00516BA6"/>
    <w:rsid w:val="002376A1"/>
    <w:rsid w:val="00430A1F"/>
    <w:rsid w:val="004D34AD"/>
    <w:rsid w:val="00516BA6"/>
    <w:rsid w:val="006A673B"/>
    <w:rsid w:val="007A346B"/>
    <w:rsid w:val="007D705C"/>
    <w:rsid w:val="00D11A64"/>
    <w:rsid w:val="00D96220"/>
    <w:rsid w:val="00DE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0C028"/>
  <w15:chartTrackingRefBased/>
  <w15:docId w15:val="{16F8932E-F9BA-4F92-838D-68A3DA1DB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7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5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9</cp:revision>
  <dcterms:created xsi:type="dcterms:W3CDTF">2019-05-03T07:46:00Z</dcterms:created>
  <dcterms:modified xsi:type="dcterms:W3CDTF">2020-03-24T08:48:00Z</dcterms:modified>
</cp:coreProperties>
</file>